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AF5FD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04E5F7" w14:textId="72875D1D" w:rsidR="00E62EA9" w:rsidRPr="00EB278B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B278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2B11220A" w14:textId="24E5A81F" w:rsidR="002E3C80" w:rsidRPr="00EB278B" w:rsidRDefault="00E62EA9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r w:rsidRPr="00EB278B">
            <w:rPr>
              <w:rFonts w:cs="Times New Roman"/>
              <w:szCs w:val="24"/>
            </w:rPr>
            <w:fldChar w:fldCharType="begin"/>
          </w:r>
          <w:r w:rsidRPr="00EB278B">
            <w:rPr>
              <w:rFonts w:cs="Times New Roman"/>
              <w:szCs w:val="24"/>
            </w:rPr>
            <w:instrText xml:space="preserve"> TOC \o "1-3" \h \z \u </w:instrText>
          </w:r>
          <w:r w:rsidRPr="00EB278B">
            <w:rPr>
              <w:rFonts w:cs="Times New Roman"/>
              <w:szCs w:val="24"/>
            </w:rPr>
            <w:fldChar w:fldCharType="separate"/>
          </w:r>
          <w:hyperlink w:anchor="_Toc89798099" w:history="1"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Problem 1: Search In an array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099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4B5391FB" w14:textId="4C5BC9E7" w:rsidR="002E3C80" w:rsidRPr="00EB278B" w:rsidRDefault="00687524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0" w:history="1"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Problem 2: Copy Array 1 to Array 2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0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D60E6BF" w14:textId="57848126" w:rsidR="002E3C80" w:rsidRPr="00EB278B" w:rsidRDefault="00687524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2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3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Bubble Sor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2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9813A55" w14:textId="4EEDAE27" w:rsidR="002E3C80" w:rsidRPr="00EB278B" w:rsidRDefault="00687524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3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4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Calculator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3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3DA7759E" w14:textId="1DCFA880" w:rsidR="002E3C80" w:rsidRPr="00EB278B" w:rsidRDefault="00687524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4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5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4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C5804B7" w14:textId="20DCFBE4" w:rsidR="002E3C80" w:rsidRPr="00EB278B" w:rsidRDefault="00687524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5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6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5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37B9C3E9" w14:textId="4C82D639" w:rsidR="002E3C80" w:rsidRDefault="00687524">
          <w:pPr>
            <w:pStyle w:val="TOC3"/>
            <w:tabs>
              <w:tab w:val="right" w:leader="dot" w:pos="9350"/>
            </w:tabs>
            <w:rPr>
              <w:rFonts w:cs="Times New Roman"/>
              <w:noProof/>
              <w:szCs w:val="24"/>
            </w:rPr>
          </w:pPr>
          <w:hyperlink w:anchor="_Toc89798106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7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6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02BC987" w14:textId="0333546F" w:rsidR="00AE4DEC" w:rsidRPr="00AE4DEC" w:rsidRDefault="00687524" w:rsidP="00AE4DEC">
          <w:pPr>
            <w:pStyle w:val="TOC3"/>
            <w:tabs>
              <w:tab w:val="right" w:leader="dot" w:pos="9350"/>
            </w:tabs>
          </w:pPr>
          <w:hyperlink w:anchor="_Toc89798106" w:history="1">
            <w:r w:rsidR="00AE4DEC">
              <w:rPr>
                <w:rStyle w:val="Hyperlink"/>
                <w:rFonts w:cs="Times New Roman"/>
                <w:noProof/>
                <w:szCs w:val="24"/>
              </w:rPr>
              <w:t>Problem 8: Missing Number</w:t>
            </w:r>
            <w:r w:rsidR="00AE4DEC" w:rsidRPr="00EB278B">
              <w:rPr>
                <w:rFonts w:cs="Times New Roman"/>
                <w:noProof/>
                <w:webHidden/>
                <w:szCs w:val="24"/>
              </w:rPr>
              <w:tab/>
            </w:r>
          </w:hyperlink>
          <w:r w:rsidR="00AE4DEC">
            <w:rPr>
              <w:rFonts w:cs="Times New Roman"/>
              <w:noProof/>
              <w:szCs w:val="24"/>
            </w:rPr>
            <w:t>5</w:t>
          </w:r>
        </w:p>
        <w:p w14:paraId="65F70D4B" w14:textId="6C9D9CE8" w:rsidR="00E62EA9" w:rsidRPr="00EB278B" w:rsidRDefault="00E62EA9" w:rsidP="00F9684C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eastAsia="en-US" w:bidi="ar-SA"/>
            </w:rPr>
          </w:pPr>
          <w:r w:rsidRPr="00EB278B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08B09B94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5A1404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B3B129A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68A3D48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73DFEF3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2EDEAD0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8C635DB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2FE9773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FC4464A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8319841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201FA03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3B4ECF1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D3B1322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807DD50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CAE9362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DF06907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59C1FE2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9163DD" w14:textId="77777777" w:rsidR="00631F59" w:rsidRDefault="00631F59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B342D14" w14:textId="402E6318" w:rsidR="001C5C98" w:rsidRPr="00EB278B" w:rsidRDefault="001C5C98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u w:val="single"/>
        </w:rPr>
      </w:pPr>
      <w:bookmarkStart w:id="0" w:name="_GoBack"/>
      <w:bookmarkEnd w:id="0"/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0CBCE302" w:rsidR="00AD1CEA" w:rsidRPr="00EB278B" w:rsidRDefault="00AD1CEA" w:rsidP="00B7390F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1" w:name="_Toc18265895"/>
            <w:bookmarkStart w:id="2" w:name="_Toc89798099"/>
            <w:r w:rsidRPr="00EB278B">
              <w:rPr>
                <w:rFonts w:cs="Times New Roman"/>
                <w:szCs w:val="24"/>
              </w:rPr>
              <w:t>Problem 1</w:t>
            </w:r>
            <w:bookmarkEnd w:id="1"/>
            <w:r w:rsidR="006D63EF" w:rsidRPr="00EB278B">
              <w:rPr>
                <w:rFonts w:cs="Times New Roman"/>
                <w:szCs w:val="24"/>
              </w:rPr>
              <w:t xml:space="preserve">: </w:t>
            </w:r>
            <w:r w:rsidR="00193BE0" w:rsidRPr="00EB278B">
              <w:rPr>
                <w:rFonts w:cs="Times New Roman"/>
                <w:szCs w:val="24"/>
              </w:rPr>
              <w:t>Search In an array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EB278B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1DCC12E9" w14:textId="04A564E0" w:rsidR="00193BE0" w:rsidRPr="00EB278B" w:rsidRDefault="00193BE0" w:rsidP="00193BE0">
      <w:pPr>
        <w:rPr>
          <w:rFonts w:cs="Times New Roman"/>
          <w:shd w:val="clear" w:color="auto" w:fill="FFFFFF"/>
        </w:rPr>
      </w:pPr>
      <w:r w:rsidRPr="00EB278B">
        <w:rPr>
          <w:rFonts w:cs="Times New Roman"/>
          <w:shd w:val="clear" w:color="auto" w:fill="FFFFFF"/>
        </w:rPr>
        <w:t>Write a C++ progra</w:t>
      </w:r>
      <w:r w:rsidR="005D7F58">
        <w:rPr>
          <w:rFonts w:cs="Times New Roman"/>
          <w:shd w:val="clear" w:color="auto" w:fill="FFFFFF"/>
        </w:rPr>
        <w:t xml:space="preserve">m in </w:t>
      </w:r>
      <w:r w:rsidRPr="00EB278B">
        <w:rPr>
          <w:rFonts w:cs="Times New Roman"/>
          <w:shd w:val="clear" w:color="auto" w:fill="FFFFFF"/>
        </w:rPr>
        <w:t xml:space="preserve">which will take an array and </w:t>
      </w:r>
      <w:r w:rsidR="005D7F58">
        <w:rPr>
          <w:rFonts w:cs="Times New Roman"/>
          <w:shd w:val="clear" w:color="auto" w:fill="FFFFFF"/>
        </w:rPr>
        <w:t>its size and a key from user and will show</w:t>
      </w:r>
      <w:r w:rsidRPr="00EB278B">
        <w:rPr>
          <w:rFonts w:cs="Times New Roman"/>
          <w:shd w:val="clear" w:color="auto" w:fill="FFFFFF"/>
        </w:rPr>
        <w:t xml:space="preserve"> the index of first and last occurrence of that key element from the array.</w:t>
      </w:r>
    </w:p>
    <w:p w14:paraId="2B7B46FB" w14:textId="14AE3FDE" w:rsidR="00664D6E" w:rsidRPr="00EB278B" w:rsidRDefault="00664D6E" w:rsidP="00193BE0">
      <w:pPr>
        <w:rPr>
          <w:rFonts w:cs="Times New Roman"/>
          <w:b/>
          <w:bCs/>
          <w:u w:val="single"/>
          <w:shd w:val="clear" w:color="auto" w:fill="FFFFFF"/>
        </w:rPr>
      </w:pPr>
      <w:r w:rsidRPr="00EB278B">
        <w:rPr>
          <w:rFonts w:cs="Times New Roman"/>
          <w:b/>
          <w:bCs/>
          <w:u w:val="single"/>
          <w:shd w:val="clear" w:color="auto" w:fill="FFFFFF"/>
        </w:rPr>
        <w:t>Sample Output:</w:t>
      </w:r>
    </w:p>
    <w:p w14:paraId="0744EB8A" w14:textId="0634DFED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b/>
          <w:bCs/>
          <w:spacing w:val="2"/>
          <w:kern w:val="0"/>
          <w:bdr w:val="none" w:sz="0" w:space="0" w:color="auto" w:frame="1"/>
          <w:lang w:bidi="ar-SA"/>
        </w:rPr>
        <w:t>Input: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</w:t>
      </w:r>
      <w:proofErr w:type="spellStart"/>
      <w:proofErr w:type="gramStart"/>
      <w:r w:rsidRPr="00664D6E">
        <w:rPr>
          <w:rFonts w:eastAsia="Times New Roman" w:cs="Times New Roman"/>
          <w:spacing w:val="2"/>
          <w:kern w:val="0"/>
          <w:lang w:bidi="ar-SA"/>
        </w:rPr>
        <w:t>arr</w:t>
      </w:r>
      <w:proofErr w:type="spellEnd"/>
      <w:r w:rsidRPr="00664D6E">
        <w:rPr>
          <w:rFonts w:eastAsia="Times New Roman" w:cs="Times New Roman"/>
          <w:spacing w:val="2"/>
          <w:kern w:val="0"/>
          <w:lang w:bidi="ar-SA"/>
        </w:rPr>
        <w:t>[</w:t>
      </w:r>
      <w:proofErr w:type="gramEnd"/>
      <w:r w:rsidRPr="00664D6E">
        <w:rPr>
          <w:rFonts w:eastAsia="Times New Roman" w:cs="Times New Roman"/>
          <w:spacing w:val="2"/>
          <w:kern w:val="0"/>
          <w:lang w:bidi="ar-SA"/>
        </w:rPr>
        <w:t xml:space="preserve">] = {1, 3, 5, 5, 5, 5, 67, 123, 125}    </w:t>
      </w:r>
    </w:p>
    <w:p w14:paraId="7A0CB823" w14:textId="4569B853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spacing w:val="2"/>
          <w:kern w:val="0"/>
          <w:lang w:bidi="ar-SA"/>
        </w:rPr>
        <w:t xml:space="preserve">        </w:t>
      </w:r>
      <w:r w:rsidR="0088477A" w:rsidRPr="00EB278B">
        <w:rPr>
          <w:rFonts w:eastAsia="Times New Roman" w:cs="Times New Roman"/>
          <w:spacing w:val="2"/>
          <w:kern w:val="0"/>
          <w:lang w:bidi="ar-SA"/>
        </w:rPr>
        <w:t>Key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= 5</w:t>
      </w:r>
    </w:p>
    <w:p w14:paraId="550120F5" w14:textId="03D10EE3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b/>
          <w:bCs/>
          <w:spacing w:val="2"/>
          <w:kern w:val="0"/>
          <w:bdr w:val="none" w:sz="0" w:space="0" w:color="auto" w:frame="1"/>
          <w:lang w:bidi="ar-SA"/>
        </w:rPr>
        <w:t>Output</w:t>
      </w:r>
      <w:r w:rsidRPr="00664D6E">
        <w:rPr>
          <w:rFonts w:eastAsia="Times New Roman" w:cs="Times New Roman"/>
          <w:spacing w:val="2"/>
          <w:kern w:val="0"/>
          <w:lang w:bidi="ar-SA"/>
        </w:rPr>
        <w:t>: First Occurrence = 2</w:t>
      </w:r>
    </w:p>
    <w:p w14:paraId="275A35CA" w14:textId="357F492F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spacing w:val="2"/>
          <w:kern w:val="0"/>
          <w:lang w:bidi="ar-SA"/>
        </w:rPr>
        <w:t xml:space="preserve">        Last Occurrence = 5</w:t>
      </w:r>
    </w:p>
    <w:p w14:paraId="0944153E" w14:textId="02EE1278" w:rsidR="0015616B" w:rsidRPr="00EB278B" w:rsidRDefault="0015616B" w:rsidP="00E40D20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1CDA740A" w:rsidR="00AD1CEA" w:rsidRPr="00EB278B" w:rsidRDefault="00AD1CEA" w:rsidP="00B7390F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3" w:name="_Toc18265897"/>
            <w:bookmarkStart w:id="4" w:name="_Toc89798100"/>
            <w:r w:rsidRPr="00EB278B">
              <w:rPr>
                <w:rFonts w:cs="Times New Roman"/>
                <w:szCs w:val="24"/>
              </w:rPr>
              <w:t xml:space="preserve">Problem </w:t>
            </w:r>
            <w:r w:rsidR="00D86362" w:rsidRPr="00EB278B">
              <w:rPr>
                <w:rFonts w:cs="Times New Roman"/>
                <w:szCs w:val="24"/>
              </w:rPr>
              <w:t>2</w:t>
            </w:r>
            <w:r w:rsidRPr="00EB278B">
              <w:rPr>
                <w:rFonts w:cs="Times New Roman"/>
                <w:szCs w:val="24"/>
              </w:rPr>
              <w:t>:</w:t>
            </w:r>
            <w:bookmarkEnd w:id="3"/>
            <w:r w:rsidR="002C5536" w:rsidRPr="00EB278B">
              <w:rPr>
                <w:rFonts w:cs="Times New Roman"/>
                <w:szCs w:val="24"/>
              </w:rPr>
              <w:t xml:space="preserve"> </w:t>
            </w:r>
            <w:r w:rsidR="00B56E27" w:rsidRPr="00EB278B">
              <w:rPr>
                <w:rFonts w:cs="Times New Roman"/>
                <w:szCs w:val="24"/>
              </w:rPr>
              <w:t>Copy Array 1 to Array 2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EB278B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75B98A41" w14:textId="76A60EDB" w:rsidR="007761A8" w:rsidRPr="00EB278B" w:rsidRDefault="000519CD" w:rsidP="00712E62">
      <w:pPr>
        <w:rPr>
          <w:rFonts w:cs="Times New Roman"/>
          <w:shd w:val="clear" w:color="auto" w:fill="FFFFFF"/>
        </w:rPr>
      </w:pPr>
      <w:r w:rsidRPr="00EB278B">
        <w:rPr>
          <w:rFonts w:cs="Times New Roman"/>
          <w:shd w:val="clear" w:color="auto" w:fill="FFFFFF"/>
        </w:rPr>
        <w:t>Write a</w:t>
      </w:r>
      <w:r w:rsidR="00042E87">
        <w:rPr>
          <w:rFonts w:cs="Times New Roman"/>
          <w:shd w:val="clear" w:color="auto" w:fill="FFFFFF"/>
        </w:rPr>
        <w:t xml:space="preserve"> C++ program </w:t>
      </w:r>
      <w:proofErr w:type="gramStart"/>
      <w:r w:rsidR="00042E87">
        <w:rPr>
          <w:rFonts w:cs="Times New Roman"/>
          <w:shd w:val="clear" w:color="auto" w:fill="FFFFFF"/>
        </w:rPr>
        <w:t xml:space="preserve">which </w:t>
      </w:r>
      <w:r w:rsidR="00FF4F17" w:rsidRPr="00EB278B">
        <w:rPr>
          <w:rFonts w:cs="Times New Roman"/>
          <w:shd w:val="clear" w:color="auto" w:fill="FFFFFF"/>
        </w:rPr>
        <w:t xml:space="preserve"> will</w:t>
      </w:r>
      <w:proofErr w:type="gramEnd"/>
      <w:r w:rsidR="00FF4F17" w:rsidRPr="00EB278B">
        <w:rPr>
          <w:rFonts w:cs="Times New Roman"/>
          <w:shd w:val="clear" w:color="auto" w:fill="FFFFFF"/>
        </w:rPr>
        <w:t xml:space="preserve"> copy data from the first array into the second one. Sizes of both arrays can be different or the same.</w:t>
      </w:r>
    </w:p>
    <w:p w14:paraId="0C87E21C" w14:textId="7D9D4A30" w:rsidR="007161A8" w:rsidRPr="00EB278B" w:rsidRDefault="007161A8" w:rsidP="00712E62">
      <w:pPr>
        <w:rPr>
          <w:rFonts w:cs="Times New Roman"/>
          <w:b/>
          <w:bCs/>
          <w:u w:val="single"/>
          <w:shd w:val="clear" w:color="auto" w:fill="FFFFFF"/>
        </w:rPr>
      </w:pPr>
      <w:r w:rsidRPr="00EB278B">
        <w:rPr>
          <w:rFonts w:cs="Times New Roman"/>
          <w:b/>
          <w:bCs/>
          <w:u w:val="single"/>
          <w:shd w:val="clear" w:color="auto" w:fill="FFFFFF"/>
        </w:rPr>
        <w:t>Sample Output:</w:t>
      </w:r>
    </w:p>
    <w:p w14:paraId="457F7374" w14:textId="2745B09A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Input the size of array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= 5</w:t>
      </w:r>
    </w:p>
    <w:p w14:paraId="33790974" w14:textId="7DADD3B0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 xml:space="preserve">Input the elements of the first array = </w:t>
      </w:r>
    </w:p>
    <w:p w14:paraId="109EF1F0" w14:textId="6AFBAD14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1</w:t>
      </w:r>
    </w:p>
    <w:p w14:paraId="542BD5EB" w14:textId="7F42EAAD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2</w:t>
      </w:r>
    </w:p>
    <w:p w14:paraId="4531F8F1" w14:textId="7F8A5084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3</w:t>
      </w:r>
    </w:p>
    <w:p w14:paraId="783FD382" w14:textId="3B580701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4</w:t>
      </w:r>
    </w:p>
    <w:p w14:paraId="3B119192" w14:textId="278D6569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5</w:t>
      </w:r>
    </w:p>
    <w:p w14:paraId="767834D9" w14:textId="4A203B31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6</w:t>
      </w:r>
    </w:p>
    <w:p w14:paraId="518BAD87" w14:textId="17B9E6D6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7</w:t>
      </w:r>
    </w:p>
    <w:p w14:paraId="51D961C1" w14:textId="5D0A6D39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 xml:space="preserve">The final array is = </w:t>
      </w:r>
    </w:p>
    <w:p w14:paraId="16341F55" w14:textId="0C5E79CA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1 2 3 4 5 6 7</w:t>
      </w:r>
    </w:p>
    <w:p w14:paraId="679716BD" w14:textId="1DD4EB95" w:rsidR="00FF4F17" w:rsidRPr="00EB278B" w:rsidRDefault="00FF4F17" w:rsidP="00712E62">
      <w:pPr>
        <w:rPr>
          <w:rFonts w:cs="Times New Roman"/>
        </w:rPr>
      </w:pPr>
    </w:p>
    <w:p w14:paraId="4359BD6B" w14:textId="7920F0EF" w:rsidR="00413B17" w:rsidRPr="00EB278B" w:rsidRDefault="00413B17" w:rsidP="00413B17">
      <w:pPr>
        <w:rPr>
          <w:rFonts w:cs="Times New Roman"/>
        </w:rPr>
      </w:pPr>
      <w:r w:rsidRPr="00EB278B">
        <w:rPr>
          <w:rFonts w:eastAsia="Times New Roman" w:cs="Times New Roman"/>
          <w:kern w:val="0"/>
          <w:shd w:val="clear" w:color="auto" w:fill="FFFFFF"/>
          <w:lang w:bidi="ar-SA"/>
        </w:rPr>
        <w:t> 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E16A9C" w:rsidRPr="00EB278B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6305BF88" w:rsidR="00654FB0" w:rsidRPr="00EB278B" w:rsidRDefault="00654FB0" w:rsidP="00287278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5" w:name="_Toc89798102"/>
            <w:r w:rsidRPr="00EB278B">
              <w:rPr>
                <w:rFonts w:cs="Times New Roman"/>
                <w:szCs w:val="24"/>
              </w:rPr>
              <w:t xml:space="preserve">Problem </w:t>
            </w:r>
            <w:r w:rsidR="00E728DD">
              <w:rPr>
                <w:rFonts w:cs="Times New Roman"/>
                <w:szCs w:val="24"/>
              </w:rPr>
              <w:t>3</w:t>
            </w:r>
            <w:r w:rsidRPr="00EB278B">
              <w:rPr>
                <w:rFonts w:cs="Times New Roman"/>
                <w:szCs w:val="24"/>
              </w:rPr>
              <w:t>:</w:t>
            </w:r>
            <w:r w:rsidR="004D4426" w:rsidRPr="00EB278B">
              <w:rPr>
                <w:rFonts w:cs="Times New Roman"/>
                <w:szCs w:val="24"/>
              </w:rPr>
              <w:t xml:space="preserve"> </w:t>
            </w:r>
            <w:r w:rsidR="00FF4F17" w:rsidRPr="00EB278B">
              <w:rPr>
                <w:rFonts w:cs="Times New Roman"/>
                <w:szCs w:val="24"/>
              </w:rPr>
              <w:t xml:space="preserve"> Sort</w:t>
            </w:r>
            <w:bookmarkEnd w:id="5"/>
            <w:r w:rsidR="00FF4F17" w:rsidRPr="00EB278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EB278B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D32F997" w14:textId="266B6202" w:rsidR="00D86362" w:rsidRPr="00EB278B" w:rsidRDefault="00042E87" w:rsidP="00CB445C">
      <w:pPr>
        <w:rPr>
          <w:rFonts w:cs="Times New Roman"/>
          <w:shd w:val="clear" w:color="auto" w:fill="FFFFFF"/>
        </w:rPr>
      </w:pPr>
      <w:r>
        <w:rPr>
          <w:rFonts w:cs="Times New Roman"/>
          <w:shd w:val="clear" w:color="auto" w:fill="FFFFFF"/>
        </w:rPr>
        <w:t>Write a program which sort an array.</w:t>
      </w:r>
    </w:p>
    <w:p w14:paraId="060EAADA" w14:textId="47E4CA1C" w:rsidR="005544FF" w:rsidRPr="00EB278B" w:rsidRDefault="005544FF" w:rsidP="005544FF">
      <w:pPr>
        <w:rPr>
          <w:rFonts w:cs="Times New Roman"/>
          <w:b/>
          <w:bCs/>
          <w:u w:val="single"/>
        </w:rPr>
      </w:pPr>
      <w:r w:rsidRPr="00EB278B">
        <w:rPr>
          <w:rFonts w:cs="Times New Roman"/>
          <w:b/>
          <w:bCs/>
          <w:u w:val="single"/>
        </w:rPr>
        <w:t>Sample Output:</w:t>
      </w:r>
    </w:p>
    <w:p w14:paraId="2F2A5EBA" w14:textId="7906C575" w:rsidR="00641E8D" w:rsidRPr="00EB278B" w:rsidRDefault="00641E8D" w:rsidP="005544FF">
      <w:pPr>
        <w:rPr>
          <w:rFonts w:cs="Times New Roman"/>
          <w:b/>
          <w:bCs/>
        </w:rPr>
      </w:pPr>
      <w:r w:rsidRPr="00EB278B">
        <w:rPr>
          <w:rFonts w:cs="Times New Roman"/>
          <w:b/>
          <w:bCs/>
        </w:rPr>
        <w:t>Array= {-2, 0, 11, -9, 0}</w:t>
      </w:r>
    </w:p>
    <w:p w14:paraId="2E664D44" w14:textId="77777777" w:rsidR="005544FF" w:rsidRPr="005544FF" w:rsidRDefault="005544FF" w:rsidP="005544FF">
      <w:pPr>
        <w:widowControl/>
        <w:suppressAutoHyphens w:val="0"/>
        <w:rPr>
          <w:rFonts w:eastAsia="Times New Roman" w:cs="Times New Roman"/>
          <w:kern w:val="0"/>
          <w:shd w:val="clear" w:color="auto" w:fill="FFFFFF"/>
          <w:lang w:bidi="ar-SA"/>
        </w:rPr>
      </w:pPr>
      <w:r w:rsidRPr="005544FF">
        <w:rPr>
          <w:rFonts w:eastAsia="Times New Roman" w:cs="Times New Roman"/>
          <w:kern w:val="0"/>
          <w:shd w:val="clear" w:color="auto" w:fill="FFFFFF"/>
          <w:lang w:bidi="ar-SA"/>
        </w:rPr>
        <w:t>Sorted Array in Ascending Order:</w:t>
      </w:r>
    </w:p>
    <w:p w14:paraId="5E977650" w14:textId="2CE28545" w:rsidR="005544FF" w:rsidRPr="00EB278B" w:rsidRDefault="005544FF" w:rsidP="005544FF">
      <w:pPr>
        <w:rPr>
          <w:rFonts w:cs="Times New Roman"/>
          <w:shd w:val="clear" w:color="auto" w:fill="FFFFFF"/>
        </w:rPr>
      </w:pPr>
      <w:r w:rsidRPr="00EB278B">
        <w:rPr>
          <w:rFonts w:eastAsia="Times New Roman" w:cs="Times New Roman"/>
          <w:kern w:val="0"/>
          <w:shd w:val="clear" w:color="auto" w:fill="FFFFFF"/>
          <w:lang w:bidi="ar-SA"/>
        </w:rPr>
        <w:t>-</w:t>
      </w:r>
      <w:r w:rsidR="003E7E64" w:rsidRPr="00EB278B">
        <w:rPr>
          <w:rFonts w:eastAsia="Times New Roman" w:cs="Times New Roman"/>
          <w:kern w:val="0"/>
          <w:shd w:val="clear" w:color="auto" w:fill="FFFFFF"/>
          <w:lang w:bidi="ar-SA"/>
        </w:rPr>
        <w:t>9 -2 0 0 11</w:t>
      </w:r>
    </w:p>
    <w:p w14:paraId="5B206FF3" w14:textId="77777777" w:rsidR="00A86CF7" w:rsidRPr="00EB278B" w:rsidRDefault="00A86CF7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5201B216" w:rsidR="00B1335E" w:rsidRPr="00EB278B" w:rsidRDefault="00B1335E" w:rsidP="00170747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6" w:name="_Toc83138510"/>
            <w:bookmarkStart w:id="7" w:name="_Toc89798103"/>
            <w:r w:rsidRPr="00EB278B">
              <w:rPr>
                <w:rFonts w:cs="Times New Roman"/>
                <w:szCs w:val="24"/>
              </w:rPr>
              <w:t xml:space="preserve">Problem </w:t>
            </w:r>
            <w:r w:rsidR="00E728DD">
              <w:rPr>
                <w:rFonts w:cs="Times New Roman"/>
                <w:szCs w:val="24"/>
              </w:rPr>
              <w:t>4</w:t>
            </w:r>
            <w:r w:rsidRPr="00EB278B">
              <w:rPr>
                <w:rFonts w:cs="Times New Roman"/>
                <w:szCs w:val="24"/>
              </w:rPr>
              <w:t xml:space="preserve">: </w:t>
            </w:r>
            <w:bookmarkEnd w:id="6"/>
            <w:r w:rsidR="00264E6D" w:rsidRPr="00EB278B">
              <w:rPr>
                <w:rFonts w:cs="Times New Roman"/>
                <w:szCs w:val="24"/>
              </w:rPr>
              <w:t>Calculat</w:t>
            </w:r>
            <w:r w:rsidR="002E3C80" w:rsidRPr="00EB278B">
              <w:rPr>
                <w:rFonts w:cs="Times New Roman"/>
                <w:szCs w:val="24"/>
              </w:rPr>
              <w:t>or</w:t>
            </w:r>
            <w:bookmarkEnd w:id="7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EB278B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1AEEDC4" w14:textId="77777777" w:rsidR="00193BE0" w:rsidRPr="00193BE0" w:rsidRDefault="00193BE0" w:rsidP="00193BE0">
      <w:pPr>
        <w:widowControl/>
        <w:shd w:val="clear" w:color="auto" w:fill="FFFFFF"/>
        <w:suppressAutoHyphens w:val="0"/>
        <w:rPr>
          <w:rFonts w:eastAsia="Times New Roman" w:cs="Times New Roman"/>
          <w:kern w:val="0"/>
          <w:lang w:bidi="ar-SA"/>
        </w:rPr>
      </w:pPr>
      <w:r w:rsidRPr="00193BE0">
        <w:rPr>
          <w:rFonts w:eastAsia="Times New Roman" w:cs="Times New Roman"/>
          <w:kern w:val="0"/>
          <w:lang w:bidi="ar-SA"/>
        </w:rPr>
        <w:t>Write a C++ program to implement a set calculator, which will include the following operations on sets:</w:t>
      </w:r>
    </w:p>
    <w:p w14:paraId="7551D6A2" w14:textId="77777777" w:rsidR="00EB278B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Input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This function will take input from user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20DA828" w14:textId="74337664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Input elements of the set (No duplicates are allowed)</w:t>
      </w:r>
    </w:p>
    <w:p w14:paraId="60F8BF1A" w14:textId="1B80DF1B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Output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 xml:space="preserve"> This function will take the set and its size as input and output all the data contained in the set.</w:t>
      </w:r>
    </w:p>
    <w:p w14:paraId="41C8279B" w14:textId="401B3383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Intersection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6A44A03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intersection on the first two sets and store the data in the third set.</w:t>
      </w:r>
    </w:p>
    <w:p w14:paraId="57B833B9" w14:textId="4B94D773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Union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0A529DB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union on the first two sets and store the data in the third set.</w:t>
      </w:r>
    </w:p>
    <w:p w14:paraId="6B4394BE" w14:textId="07530F95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Difference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AAE233A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difference on the first two sets and store the data in the third set.</w:t>
      </w:r>
    </w:p>
    <w:p w14:paraId="72D545C5" w14:textId="77777777" w:rsidR="005032F9" w:rsidRPr="00EB278B" w:rsidRDefault="005032F9" w:rsidP="005032F9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1B0EC287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AE27C9E" w14:textId="1EC92B69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8" w:name="_Toc89798104"/>
            <w:r>
              <w:rPr>
                <w:rFonts w:cs="Times New Roman"/>
                <w:szCs w:val="24"/>
              </w:rPr>
              <w:t>Problem 5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DD3A285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5FF5F7E5" w14:textId="4C0ADCC6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is the output when the following code fragment is executed?</w:t>
      </w:r>
    </w:p>
    <w:p w14:paraId="57C4773D" w14:textId="77777777" w:rsidR="002E3C80" w:rsidRPr="00EB278B" w:rsidRDefault="002E3C80" w:rsidP="005032F9">
      <w:pPr>
        <w:jc w:val="both"/>
        <w:rPr>
          <w:rFonts w:cs="Times New Roman"/>
        </w:rPr>
      </w:pPr>
    </w:p>
    <w:p w14:paraId="7A33F430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char </w:t>
      </w: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>;</w:t>
      </w:r>
    </w:p>
    <w:p w14:paraId="362BDA23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char </w:t>
      </w:r>
      <w:proofErr w:type="gramStart"/>
      <w:r w:rsidRPr="00EB278B">
        <w:rPr>
          <w:rFonts w:cs="Times New Roman"/>
        </w:rPr>
        <w:t>title[</w:t>
      </w:r>
      <w:proofErr w:type="gramEnd"/>
      <w:r w:rsidRPr="00EB278B">
        <w:rPr>
          <w:rFonts w:cs="Times New Roman"/>
        </w:rPr>
        <w:t>] = "Titanic";</w:t>
      </w:r>
    </w:p>
    <w:p w14:paraId="4B5C3E91" w14:textId="0CE5B397" w:rsidR="005032F9" w:rsidRPr="00EB278B" w:rsidRDefault="005032F9" w:rsidP="005032F9">
      <w:pPr>
        <w:jc w:val="both"/>
        <w:rPr>
          <w:rFonts w:cs="Times New Roman"/>
        </w:rPr>
      </w:pP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 xml:space="preserve"> = </w:t>
      </w:r>
      <w:proofErr w:type="gramStart"/>
      <w:r w:rsidRPr="00EB278B">
        <w:rPr>
          <w:rFonts w:cs="Times New Roman"/>
        </w:rPr>
        <w:t>title[</w:t>
      </w:r>
      <w:proofErr w:type="gramEnd"/>
      <w:r w:rsidRPr="00EB278B">
        <w:rPr>
          <w:rFonts w:cs="Times New Roman"/>
        </w:rPr>
        <w:t>1];</w:t>
      </w:r>
    </w:p>
    <w:p w14:paraId="2CD90FF4" w14:textId="271F3ACD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title[</w:t>
      </w:r>
      <w:proofErr w:type="gramEnd"/>
      <w:r w:rsidRPr="00EB278B">
        <w:rPr>
          <w:rFonts w:cs="Times New Roman"/>
        </w:rPr>
        <w:t xml:space="preserve">3] </w:t>
      </w:r>
      <w:proofErr w:type="spellStart"/>
      <w:r w:rsidRPr="00EB278B">
        <w:rPr>
          <w:rFonts w:cs="Times New Roman"/>
        </w:rPr>
        <w:t>= ch</w:t>
      </w:r>
      <w:proofErr w:type="spellEnd"/>
      <w:r w:rsidRPr="00EB278B">
        <w:rPr>
          <w:rFonts w:cs="Times New Roman"/>
        </w:rPr>
        <w:t>;</w:t>
      </w:r>
    </w:p>
    <w:p w14:paraId="1E45BDDD" w14:textId="741F8391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cout &lt;&lt; title &lt;&lt; endl;</w:t>
      </w:r>
    </w:p>
    <w:p w14:paraId="03B7DB94" w14:textId="552305F0" w:rsidR="00915DFB" w:rsidRPr="00EB278B" w:rsidRDefault="005032F9" w:rsidP="005032F9">
      <w:pPr>
        <w:jc w:val="both"/>
        <w:rPr>
          <w:rFonts w:cs="Times New Roman"/>
        </w:rPr>
      </w:pPr>
      <w:proofErr w:type="spellStart"/>
      <w:r w:rsidRPr="00EB278B">
        <w:rPr>
          <w:rFonts w:cs="Times New Roman"/>
        </w:rPr>
        <w:t>cout</w:t>
      </w:r>
      <w:proofErr w:type="spellEnd"/>
      <w:r w:rsidRPr="00EB278B">
        <w:rPr>
          <w:rFonts w:cs="Times New Roman"/>
        </w:rPr>
        <w:t xml:space="preserve"> &lt;&lt; </w:t>
      </w: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 xml:space="preserve"> &lt;&lt; </w:t>
      </w:r>
      <w:proofErr w:type="spellStart"/>
      <w:r w:rsidRPr="00EB278B">
        <w:rPr>
          <w:rFonts w:cs="Times New Roman"/>
        </w:rPr>
        <w:t>endl</w:t>
      </w:r>
      <w:proofErr w:type="spellEnd"/>
      <w:r w:rsidRPr="00EB278B">
        <w:rPr>
          <w:rFonts w:cs="Times New Roman"/>
        </w:rPr>
        <w:t>;</w:t>
      </w:r>
    </w:p>
    <w:p w14:paraId="3723E2EA" w14:textId="76C4FF13" w:rsidR="005032F9" w:rsidRPr="00EB278B" w:rsidRDefault="005032F9" w:rsidP="005032F9">
      <w:pPr>
        <w:jc w:val="both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2BA91535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AD2B6BF" w14:textId="732BD55A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9" w:name="_Toc89798105"/>
            <w:r>
              <w:rPr>
                <w:rFonts w:cs="Times New Roman"/>
                <w:szCs w:val="24"/>
              </w:rPr>
              <w:t>Problem 6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0B99C2C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645A24B8" w14:textId="0C7AF776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Suppose that the following code fragment is executed.</w:t>
      </w:r>
    </w:p>
    <w:p w14:paraId="2BA8F991" w14:textId="77777777" w:rsidR="002E3C80" w:rsidRPr="00EB278B" w:rsidRDefault="002E3C80" w:rsidP="005032F9">
      <w:pPr>
        <w:jc w:val="both"/>
        <w:rPr>
          <w:rFonts w:cs="Times New Roman"/>
        </w:rPr>
      </w:pPr>
    </w:p>
    <w:p w14:paraId="713F80E8" w14:textId="77777777" w:rsidR="005032F9" w:rsidRPr="00EB278B" w:rsidRDefault="005032F9" w:rsidP="005032F9">
      <w:pPr>
        <w:jc w:val="both"/>
        <w:rPr>
          <w:rFonts w:cs="Times New Roman"/>
        </w:rPr>
      </w:pPr>
      <w:proofErr w:type="spellStart"/>
      <w:r w:rsidRPr="00EB278B">
        <w:rPr>
          <w:rFonts w:cs="Times New Roman"/>
        </w:rPr>
        <w:t>const</w:t>
      </w:r>
      <w:proofErr w:type="spellEnd"/>
      <w:r w:rsidRPr="00EB278B">
        <w:rPr>
          <w:rFonts w:cs="Times New Roman"/>
        </w:rPr>
        <w:t xml:space="preserve"> </w:t>
      </w:r>
      <w:proofErr w:type="spellStart"/>
      <w:r w:rsidRPr="00EB278B">
        <w:rPr>
          <w:rFonts w:cs="Times New Roman"/>
        </w:rPr>
        <w:t>int</w:t>
      </w:r>
      <w:proofErr w:type="spellEnd"/>
      <w:r w:rsidRPr="00EB278B">
        <w:rPr>
          <w:rFonts w:cs="Times New Roman"/>
        </w:rPr>
        <w:t xml:space="preserve"> LENGTH = 21;</w:t>
      </w:r>
    </w:p>
    <w:p w14:paraId="2C412ADC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char </w:t>
      </w:r>
      <w:proofErr w:type="gramStart"/>
      <w:r w:rsidRPr="00EB278B">
        <w:rPr>
          <w:rFonts w:cs="Times New Roman"/>
        </w:rPr>
        <w:t>message[</w:t>
      </w:r>
      <w:proofErr w:type="gramEnd"/>
      <w:r w:rsidRPr="00EB278B">
        <w:rPr>
          <w:rFonts w:cs="Times New Roman"/>
        </w:rPr>
        <w:t>LENGTH];</w:t>
      </w:r>
    </w:p>
    <w:p w14:paraId="5B160706" w14:textId="64741DCA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cout &lt;&lt; "Enter a sentence on the line below." &lt;&lt; endl;</w:t>
      </w:r>
    </w:p>
    <w:p w14:paraId="7718477E" w14:textId="55A7C9DD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cin &gt;&gt; message;</w:t>
      </w:r>
    </w:p>
    <w:p w14:paraId="797BB690" w14:textId="20F80A50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cout &lt;&lt; message &lt;&lt; endl;</w:t>
      </w:r>
    </w:p>
    <w:p w14:paraId="327F55D9" w14:textId="77777777" w:rsidR="005032F9" w:rsidRPr="00EB278B" w:rsidRDefault="005032F9" w:rsidP="005032F9">
      <w:pPr>
        <w:jc w:val="both"/>
        <w:rPr>
          <w:rFonts w:cs="Times New Roman"/>
        </w:rPr>
      </w:pPr>
    </w:p>
    <w:p w14:paraId="333A5033" w14:textId="6291B882" w:rsidR="005032F9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will the output of the code fragment look like?</w:t>
      </w:r>
    </w:p>
    <w:p w14:paraId="0B6049EB" w14:textId="77777777" w:rsidR="0014269C" w:rsidRPr="00EB278B" w:rsidRDefault="0014269C" w:rsidP="005032F9">
      <w:pPr>
        <w:jc w:val="both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DD79245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67C2F03" w14:textId="1688763D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10" w:name="_Toc89798106"/>
            <w:r>
              <w:rPr>
                <w:rFonts w:cs="Times New Roman"/>
                <w:szCs w:val="24"/>
              </w:rPr>
              <w:t>Problem 7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10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52454D7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5F23861F" w14:textId="1C754BF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Suppose that the following code fragment is executed.</w:t>
      </w:r>
    </w:p>
    <w:p w14:paraId="5AF001E5" w14:textId="77777777" w:rsidR="005032F9" w:rsidRPr="00EB278B" w:rsidRDefault="005032F9" w:rsidP="005032F9">
      <w:pPr>
        <w:jc w:val="both"/>
        <w:rPr>
          <w:rFonts w:cs="Times New Roman"/>
        </w:rPr>
      </w:pPr>
    </w:p>
    <w:p w14:paraId="70DD4C0B" w14:textId="77777777" w:rsidR="005032F9" w:rsidRPr="00EB278B" w:rsidRDefault="005032F9" w:rsidP="005032F9">
      <w:pPr>
        <w:jc w:val="both"/>
        <w:rPr>
          <w:rFonts w:cs="Times New Roman"/>
        </w:rPr>
      </w:pPr>
      <w:proofErr w:type="spellStart"/>
      <w:r w:rsidRPr="00EB278B">
        <w:rPr>
          <w:rFonts w:cs="Times New Roman"/>
        </w:rPr>
        <w:t>const</w:t>
      </w:r>
      <w:proofErr w:type="spellEnd"/>
      <w:r w:rsidRPr="00EB278B">
        <w:rPr>
          <w:rFonts w:cs="Times New Roman"/>
        </w:rPr>
        <w:t xml:space="preserve"> </w:t>
      </w:r>
      <w:proofErr w:type="spellStart"/>
      <w:r w:rsidRPr="00EB278B">
        <w:rPr>
          <w:rFonts w:cs="Times New Roman"/>
        </w:rPr>
        <w:t>int</w:t>
      </w:r>
      <w:proofErr w:type="spellEnd"/>
      <w:r w:rsidRPr="00EB278B">
        <w:rPr>
          <w:rFonts w:cs="Times New Roman"/>
        </w:rPr>
        <w:t xml:space="preserve"> LENGTH = 21;</w:t>
      </w:r>
    </w:p>
    <w:p w14:paraId="74BB3AB4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char </w:t>
      </w:r>
      <w:proofErr w:type="gramStart"/>
      <w:r w:rsidRPr="00EB278B">
        <w:rPr>
          <w:rFonts w:cs="Times New Roman"/>
        </w:rPr>
        <w:t>message[</w:t>
      </w:r>
      <w:proofErr w:type="gramEnd"/>
      <w:r w:rsidRPr="00EB278B">
        <w:rPr>
          <w:rFonts w:cs="Times New Roman"/>
        </w:rPr>
        <w:t>LENGTH];</w:t>
      </w:r>
    </w:p>
    <w:p w14:paraId="4DC7FD35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cout &lt;&lt; "Enter a sentence on the line below." &lt;&lt; endl;</w:t>
      </w:r>
    </w:p>
    <w:p w14:paraId="0C49B0CD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</w:t>
      </w:r>
      <w:proofErr w:type="spellStart"/>
      <w:proofErr w:type="gramStart"/>
      <w:r w:rsidRPr="00EB278B">
        <w:rPr>
          <w:rFonts w:cs="Times New Roman"/>
        </w:rPr>
        <w:t>cin.getline</w:t>
      </w:r>
      <w:proofErr w:type="spellEnd"/>
      <w:proofErr w:type="gramEnd"/>
      <w:r w:rsidRPr="00EB278B">
        <w:rPr>
          <w:rFonts w:cs="Times New Roman"/>
        </w:rPr>
        <w:t>(message, LENGTH, '\n');</w:t>
      </w:r>
    </w:p>
    <w:p w14:paraId="02105416" w14:textId="0488591E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cout &lt;&lt; message &lt;&lt; endl;</w:t>
      </w:r>
    </w:p>
    <w:p w14:paraId="7DCF802D" w14:textId="77777777" w:rsidR="005032F9" w:rsidRPr="00EB278B" w:rsidRDefault="005032F9" w:rsidP="005032F9">
      <w:pPr>
        <w:jc w:val="both"/>
        <w:rPr>
          <w:rFonts w:cs="Times New Roman"/>
        </w:rPr>
      </w:pPr>
    </w:p>
    <w:p w14:paraId="7E7A7475" w14:textId="7B51110E" w:rsidR="005032F9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will the output of the code fragment look like?</w:t>
      </w:r>
    </w:p>
    <w:p w14:paraId="009B9EED" w14:textId="77777777" w:rsidR="00042E87" w:rsidRDefault="00042E87" w:rsidP="005032F9">
      <w:pPr>
        <w:jc w:val="both"/>
        <w:rPr>
          <w:rFonts w:cs="Times New Roman"/>
        </w:rPr>
      </w:pPr>
    </w:p>
    <w:p w14:paraId="32B3C004" w14:textId="77777777" w:rsidR="00042E87" w:rsidRDefault="00042E87" w:rsidP="00042E87">
      <w:pPr>
        <w:widowControl/>
        <w:shd w:val="clear" w:color="auto" w:fill="FFFFFF"/>
        <w:suppressAutoHyphens w:val="0"/>
        <w:rPr>
          <w:rFonts w:ascii="Helvetica Neue" w:eastAsia="Times New Roman" w:hAnsi="Helvetica Neue" w:cs="Times New Roman"/>
          <w:b/>
          <w:bCs/>
          <w:color w:val="0B5394"/>
          <w:kern w:val="0"/>
          <w:sz w:val="20"/>
          <w:szCs w:val="20"/>
          <w:lang w:eastAsia="en-US" w:bidi="ar-SA"/>
        </w:rPr>
      </w:pPr>
    </w:p>
    <w:p w14:paraId="34DA2488" w14:textId="77777777" w:rsidR="00042E87" w:rsidRDefault="00042E87" w:rsidP="00042E87">
      <w:pPr>
        <w:widowControl/>
        <w:shd w:val="clear" w:color="auto" w:fill="FFFFFF"/>
        <w:suppressAutoHyphens w:val="0"/>
        <w:rPr>
          <w:rFonts w:ascii="Helvetica Neue" w:eastAsia="Times New Roman" w:hAnsi="Helvetica Neue" w:cs="Times New Roman"/>
          <w:b/>
          <w:bCs/>
          <w:color w:val="0B5394"/>
          <w:kern w:val="0"/>
          <w:sz w:val="20"/>
          <w:szCs w:val="20"/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042E87" w:rsidRPr="00EB278B" w14:paraId="6B1A75B4" w14:textId="77777777" w:rsidTr="00F84253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A5108DF" w14:textId="27625052" w:rsidR="00042E87" w:rsidRPr="00EB278B" w:rsidRDefault="00042E87" w:rsidP="00F84253">
            <w:pPr>
              <w:pStyle w:val="Heading3"/>
              <w:ind w:left="935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Problem 8: Missing Number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1CE1C24" w14:textId="77777777" w:rsidR="00042E87" w:rsidRPr="00EB278B" w:rsidRDefault="00042E87" w:rsidP="00F84253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5914FEC" w14:textId="77777777" w:rsidR="00042E87" w:rsidRPr="00042E87" w:rsidRDefault="00042E87" w:rsidP="00042E87">
      <w:pPr>
        <w:widowControl/>
        <w:shd w:val="clear" w:color="auto" w:fill="FFFFFF"/>
        <w:suppressAutoHyphens w:val="0"/>
        <w:rPr>
          <w:rFonts w:eastAsia="Times New Roman" w:cs="Times New Roman"/>
          <w:kern w:val="0"/>
          <w:lang w:eastAsia="en-US" w:bidi="ar-SA"/>
        </w:rPr>
      </w:pPr>
      <w:r w:rsidRPr="00042E87">
        <w:rPr>
          <w:rFonts w:eastAsia="Times New Roman" w:cs="Times New Roman"/>
          <w:b/>
          <w:bCs/>
          <w:kern w:val="0"/>
          <w:lang w:eastAsia="en-US" w:bidi="ar-SA"/>
        </w:rPr>
        <w:t>Find the Missing Number</w:t>
      </w:r>
      <w:r w:rsidRPr="00042E87">
        <w:rPr>
          <w:rFonts w:eastAsia="Times New Roman" w:cs="Times New Roman"/>
          <w:kern w:val="0"/>
          <w:lang w:eastAsia="en-US" w:bidi="ar-SA"/>
        </w:rPr>
        <w:t>: Given an array containing n distinct numbers taken from 0, 1, 2, ..., n, find the one number that is missing from the array. For example, if the input is [3, 0, 1], the output should be 2.</w:t>
      </w:r>
    </w:p>
    <w:p w14:paraId="6D2CA66A" w14:textId="77777777" w:rsidR="00042E87" w:rsidRPr="00EB278B" w:rsidRDefault="00042E87" w:rsidP="005032F9">
      <w:pPr>
        <w:jc w:val="both"/>
        <w:rPr>
          <w:rFonts w:cs="Times New Roman"/>
        </w:rPr>
      </w:pPr>
    </w:p>
    <w:sectPr w:rsidR="00042E87" w:rsidRPr="00EB2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FA32E9C"/>
    <w:multiLevelType w:val="hybridMultilevel"/>
    <w:tmpl w:val="A8C289F4"/>
    <w:lvl w:ilvl="0" w:tplc="2252F1E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 w15:restartNumberingAfterBreak="0">
    <w:nsid w:val="6392236E"/>
    <w:multiLevelType w:val="multilevel"/>
    <w:tmpl w:val="BA3AD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9233A75"/>
    <w:multiLevelType w:val="hybridMultilevel"/>
    <w:tmpl w:val="90907638"/>
    <w:lvl w:ilvl="0" w:tplc="2252F1E6">
      <w:start w:val="1"/>
      <w:numFmt w:val="decimal"/>
      <w:lvlText w:val="%1."/>
      <w:lvlJc w:val="left"/>
      <w:pPr>
        <w:ind w:left="81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72F904FA"/>
    <w:multiLevelType w:val="hybridMultilevel"/>
    <w:tmpl w:val="10A4B33C"/>
    <w:lvl w:ilvl="0" w:tplc="2252F1E6">
      <w:start w:val="1"/>
      <w:numFmt w:val="decimal"/>
      <w:lvlText w:val="%1."/>
      <w:lvlJc w:val="left"/>
      <w:pPr>
        <w:ind w:left="81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B554EE6"/>
    <w:multiLevelType w:val="multilevel"/>
    <w:tmpl w:val="1CEE2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6"/>
  </w:num>
  <w:num w:numId="8">
    <w:abstractNumId w:val="7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42E87"/>
    <w:rsid w:val="000519CD"/>
    <w:rsid w:val="00052B4D"/>
    <w:rsid w:val="000748A0"/>
    <w:rsid w:val="00075755"/>
    <w:rsid w:val="000A310C"/>
    <w:rsid w:val="000B3B8A"/>
    <w:rsid w:val="000B6FDD"/>
    <w:rsid w:val="000D127A"/>
    <w:rsid w:val="000F7401"/>
    <w:rsid w:val="0014269C"/>
    <w:rsid w:val="001540B8"/>
    <w:rsid w:val="0015616B"/>
    <w:rsid w:val="00186FCF"/>
    <w:rsid w:val="00193BE0"/>
    <w:rsid w:val="001A0DB6"/>
    <w:rsid w:val="001B0679"/>
    <w:rsid w:val="001C5C98"/>
    <w:rsid w:val="001E3854"/>
    <w:rsid w:val="001F1AD0"/>
    <w:rsid w:val="001F5DB5"/>
    <w:rsid w:val="0024064D"/>
    <w:rsid w:val="00244C83"/>
    <w:rsid w:val="00256C60"/>
    <w:rsid w:val="00264E6D"/>
    <w:rsid w:val="002761B4"/>
    <w:rsid w:val="0027624C"/>
    <w:rsid w:val="002962D0"/>
    <w:rsid w:val="002B12F1"/>
    <w:rsid w:val="002C5536"/>
    <w:rsid w:val="002D3E1F"/>
    <w:rsid w:val="002E3C80"/>
    <w:rsid w:val="00317137"/>
    <w:rsid w:val="00350324"/>
    <w:rsid w:val="00350962"/>
    <w:rsid w:val="003844F0"/>
    <w:rsid w:val="003B5A42"/>
    <w:rsid w:val="003E53A8"/>
    <w:rsid w:val="003E7E64"/>
    <w:rsid w:val="004010B7"/>
    <w:rsid w:val="0040528A"/>
    <w:rsid w:val="00413B17"/>
    <w:rsid w:val="004300D9"/>
    <w:rsid w:val="00472B52"/>
    <w:rsid w:val="004D4426"/>
    <w:rsid w:val="004D79C3"/>
    <w:rsid w:val="004F61FA"/>
    <w:rsid w:val="004F629C"/>
    <w:rsid w:val="005032F9"/>
    <w:rsid w:val="005051FB"/>
    <w:rsid w:val="00530FC8"/>
    <w:rsid w:val="00552BFC"/>
    <w:rsid w:val="005544FF"/>
    <w:rsid w:val="00560F7D"/>
    <w:rsid w:val="00584CC5"/>
    <w:rsid w:val="00585ABA"/>
    <w:rsid w:val="00597A6A"/>
    <w:rsid w:val="005A3A0A"/>
    <w:rsid w:val="005C5C72"/>
    <w:rsid w:val="005D7F58"/>
    <w:rsid w:val="005F1E4F"/>
    <w:rsid w:val="00605BBB"/>
    <w:rsid w:val="00631F59"/>
    <w:rsid w:val="00641E8D"/>
    <w:rsid w:val="0064312C"/>
    <w:rsid w:val="00647104"/>
    <w:rsid w:val="00654FB0"/>
    <w:rsid w:val="00656F88"/>
    <w:rsid w:val="00664D6E"/>
    <w:rsid w:val="00675CF4"/>
    <w:rsid w:val="00683748"/>
    <w:rsid w:val="00687524"/>
    <w:rsid w:val="006D61C4"/>
    <w:rsid w:val="006D63EF"/>
    <w:rsid w:val="006D720A"/>
    <w:rsid w:val="006E714D"/>
    <w:rsid w:val="0070181A"/>
    <w:rsid w:val="0070489E"/>
    <w:rsid w:val="00712E62"/>
    <w:rsid w:val="007161A8"/>
    <w:rsid w:val="00750EF3"/>
    <w:rsid w:val="007761A8"/>
    <w:rsid w:val="007D3209"/>
    <w:rsid w:val="007D322D"/>
    <w:rsid w:val="007E398D"/>
    <w:rsid w:val="007F2622"/>
    <w:rsid w:val="0080528A"/>
    <w:rsid w:val="0084026E"/>
    <w:rsid w:val="00843514"/>
    <w:rsid w:val="00873D5B"/>
    <w:rsid w:val="008754D6"/>
    <w:rsid w:val="0088477A"/>
    <w:rsid w:val="008A0C9A"/>
    <w:rsid w:val="008E680E"/>
    <w:rsid w:val="00915DFB"/>
    <w:rsid w:val="00966388"/>
    <w:rsid w:val="00967D11"/>
    <w:rsid w:val="00981865"/>
    <w:rsid w:val="009B0512"/>
    <w:rsid w:val="009F0BC8"/>
    <w:rsid w:val="00A21E53"/>
    <w:rsid w:val="00A8380B"/>
    <w:rsid w:val="00A86CF7"/>
    <w:rsid w:val="00A87BBE"/>
    <w:rsid w:val="00AC5A11"/>
    <w:rsid w:val="00AD1CEA"/>
    <w:rsid w:val="00AE4DEC"/>
    <w:rsid w:val="00AE77F6"/>
    <w:rsid w:val="00B05964"/>
    <w:rsid w:val="00B1335E"/>
    <w:rsid w:val="00B207AA"/>
    <w:rsid w:val="00B220B3"/>
    <w:rsid w:val="00B56E27"/>
    <w:rsid w:val="00B85B5B"/>
    <w:rsid w:val="00BA19BF"/>
    <w:rsid w:val="00BC0DC7"/>
    <w:rsid w:val="00BC3B99"/>
    <w:rsid w:val="00BF647B"/>
    <w:rsid w:val="00BF7575"/>
    <w:rsid w:val="00C0772F"/>
    <w:rsid w:val="00C23994"/>
    <w:rsid w:val="00C32975"/>
    <w:rsid w:val="00C352B3"/>
    <w:rsid w:val="00CB445C"/>
    <w:rsid w:val="00CC501B"/>
    <w:rsid w:val="00D226B2"/>
    <w:rsid w:val="00D25A26"/>
    <w:rsid w:val="00D32F26"/>
    <w:rsid w:val="00D41AD8"/>
    <w:rsid w:val="00D727C1"/>
    <w:rsid w:val="00D755B0"/>
    <w:rsid w:val="00D86362"/>
    <w:rsid w:val="00D965A8"/>
    <w:rsid w:val="00DB4A96"/>
    <w:rsid w:val="00E16A9C"/>
    <w:rsid w:val="00E345AA"/>
    <w:rsid w:val="00E40D20"/>
    <w:rsid w:val="00E5356C"/>
    <w:rsid w:val="00E62D12"/>
    <w:rsid w:val="00E62EA9"/>
    <w:rsid w:val="00E728DD"/>
    <w:rsid w:val="00E75F57"/>
    <w:rsid w:val="00E80C35"/>
    <w:rsid w:val="00EB278B"/>
    <w:rsid w:val="00EB4947"/>
    <w:rsid w:val="00EC65A6"/>
    <w:rsid w:val="00EC6F89"/>
    <w:rsid w:val="00F41A8A"/>
    <w:rsid w:val="00F9684C"/>
    <w:rsid w:val="00FB1B37"/>
    <w:rsid w:val="00FB2037"/>
    <w:rsid w:val="00FF4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664D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1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9A31DE3-EF98-DA49-B716-B6E2C1D09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29</cp:revision>
  <dcterms:created xsi:type="dcterms:W3CDTF">2024-10-09T07:48:00Z</dcterms:created>
  <dcterms:modified xsi:type="dcterms:W3CDTF">2024-11-23T01:59:00Z</dcterms:modified>
</cp:coreProperties>
</file>